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207B0E3D" w14:textId="566C2FB1" w:rsidR="00DF5E74" w:rsidRDefault="0074043C">
      <w:r>
        <w:t>Prem Radadiya famous belief;</w:t>
      </w:r>
    </w:p>
    <w:p w14:paraId="0F6E8E7E" w14:textId="3FF357F0" w:rsidR="0074043C" w:rsidRDefault="0074043C">
      <w:r>
        <w:t>Github should be fun from this point on.</w:t>
      </w:r>
    </w:p>
    <w:sectPr w:rsidR="007404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qgUAJjp8kywAAAA="/>
  </w:docVars>
  <w:rsids>
    <w:rsidRoot w:val="00F5101E"/>
    <w:rsid w:val="00046A17"/>
    <w:rsid w:val="00091943"/>
    <w:rsid w:val="00432DF3"/>
    <w:rsid w:val="004C5FDF"/>
    <w:rsid w:val="0074043C"/>
    <w:rsid w:val="007C37AF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martin kinuthia</cp:lastModifiedBy>
  <cp:revision>2</cp:revision>
  <dcterms:created xsi:type="dcterms:W3CDTF">2021-08-28T10:00:00Z</dcterms:created>
  <dcterms:modified xsi:type="dcterms:W3CDTF">2021-08-28T10:00:00Z</dcterms:modified>
</cp:coreProperties>
</file>